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7A4334" w14:textId="1ED5C65A" w:rsidR="008A5AB6" w:rsidRDefault="008A5AB6" w:rsidP="008A5AB6">
      <w:pPr>
        <w:ind w:left="-709"/>
      </w:pPr>
      <w:r w:rsidRPr="008A5AB6">
        <w:drawing>
          <wp:inline distT="0" distB="0" distL="0" distR="0" wp14:anchorId="0A272C7C" wp14:editId="0D898339">
            <wp:extent cx="6995160" cy="526458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008187" cy="5274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E2D30" w14:textId="77777777" w:rsidR="008A5AB6" w:rsidRDefault="008A5AB6" w:rsidP="00F27092"/>
    <w:p w14:paraId="141C71B2" w14:textId="6F7BDEC5" w:rsidR="00621DD4" w:rsidRPr="002D2741" w:rsidRDefault="00F27092" w:rsidP="00F27092">
      <w:pPr>
        <w:rPr>
          <w:sz w:val="24"/>
          <w:szCs w:val="24"/>
        </w:rPr>
      </w:pPr>
      <w:r w:rsidRPr="002D2741">
        <w:rPr>
          <w:sz w:val="24"/>
          <w:szCs w:val="24"/>
        </w:rPr>
        <w:t xml:space="preserve">(i) MARRIED Coefficient = </w:t>
      </w:r>
      <w:r w:rsidR="002C1101" w:rsidRPr="002D2741">
        <w:rPr>
          <w:sz w:val="24"/>
          <w:szCs w:val="24"/>
        </w:rPr>
        <w:t>Std. Error x t-statistic</w:t>
      </w:r>
    </w:p>
    <w:p w14:paraId="19FE1BCE" w14:textId="5A50E960" w:rsidR="002C1101" w:rsidRPr="002D2741" w:rsidRDefault="00486821" w:rsidP="00F27092">
      <w:pPr>
        <w:rPr>
          <w:sz w:val="24"/>
          <w:szCs w:val="24"/>
        </w:rPr>
      </w:pPr>
      <w:r w:rsidRPr="002D2741">
        <w:rPr>
          <w:sz w:val="24"/>
          <w:szCs w:val="24"/>
        </w:rPr>
        <w:t xml:space="preserve">                                           = </w:t>
      </w:r>
      <w:r w:rsidRPr="002D2741">
        <w:rPr>
          <w:sz w:val="24"/>
          <w:szCs w:val="24"/>
        </w:rPr>
        <w:t>0.043443</w:t>
      </w:r>
      <w:r w:rsidRPr="002D2741">
        <w:rPr>
          <w:sz w:val="24"/>
          <w:szCs w:val="24"/>
        </w:rPr>
        <w:t xml:space="preserve"> x </w:t>
      </w:r>
      <w:r w:rsidRPr="002D2741">
        <w:rPr>
          <w:sz w:val="24"/>
          <w:szCs w:val="24"/>
        </w:rPr>
        <w:t>4.368781</w:t>
      </w:r>
    </w:p>
    <w:p w14:paraId="6D15E90E" w14:textId="6C56A0E5" w:rsidR="00486821" w:rsidRPr="002D2741" w:rsidRDefault="00486821" w:rsidP="00F27092">
      <w:pPr>
        <w:rPr>
          <w:sz w:val="24"/>
          <w:szCs w:val="24"/>
        </w:rPr>
      </w:pPr>
      <w:r w:rsidRPr="002D2741">
        <w:rPr>
          <w:sz w:val="24"/>
          <w:szCs w:val="24"/>
        </w:rPr>
        <w:tab/>
      </w:r>
      <w:r w:rsidRPr="002D2741">
        <w:rPr>
          <w:sz w:val="24"/>
          <w:szCs w:val="24"/>
        </w:rPr>
        <w:tab/>
      </w:r>
      <w:r w:rsidR="006D0A31">
        <w:rPr>
          <w:sz w:val="24"/>
          <w:szCs w:val="24"/>
        </w:rPr>
        <w:t xml:space="preserve">                </w:t>
      </w:r>
      <w:r w:rsidRPr="002D2741">
        <w:rPr>
          <w:sz w:val="24"/>
          <w:szCs w:val="24"/>
        </w:rPr>
        <w:t xml:space="preserve">= </w:t>
      </w:r>
      <w:r w:rsidRPr="002D2741">
        <w:rPr>
          <w:sz w:val="24"/>
          <w:szCs w:val="24"/>
        </w:rPr>
        <w:t>0.189792953</w:t>
      </w:r>
    </w:p>
    <w:p w14:paraId="2ABB77B6" w14:textId="1771CB47" w:rsidR="004352A5" w:rsidRPr="002D2741" w:rsidRDefault="004352A5" w:rsidP="00F27092">
      <w:pPr>
        <w:rPr>
          <w:sz w:val="24"/>
          <w:szCs w:val="24"/>
        </w:rPr>
      </w:pPr>
      <w:r w:rsidRPr="002D2741">
        <w:rPr>
          <w:sz w:val="24"/>
          <w:szCs w:val="24"/>
        </w:rPr>
        <w:t xml:space="preserve">Interpretation: </w:t>
      </w:r>
      <w:r w:rsidR="008E0081" w:rsidRPr="002D2741">
        <w:rPr>
          <w:sz w:val="24"/>
          <w:szCs w:val="24"/>
        </w:rPr>
        <w:t xml:space="preserve">The slope of MARRIED = </w:t>
      </w:r>
      <w:r w:rsidR="00986CDA" w:rsidRPr="002D2741">
        <w:rPr>
          <w:sz w:val="24"/>
          <w:szCs w:val="24"/>
        </w:rPr>
        <w:t>+</w:t>
      </w:r>
      <w:r w:rsidR="008E0081" w:rsidRPr="002D2741">
        <w:rPr>
          <w:sz w:val="24"/>
          <w:szCs w:val="24"/>
        </w:rPr>
        <w:t>0.19</w:t>
      </w:r>
      <w:r w:rsidR="00986CDA" w:rsidRPr="002D2741">
        <w:rPr>
          <w:sz w:val="24"/>
          <w:szCs w:val="24"/>
        </w:rPr>
        <w:t xml:space="preserve">, which implies that </w:t>
      </w:r>
      <w:r w:rsidR="00962A5A" w:rsidRPr="002D2741">
        <w:rPr>
          <w:sz w:val="24"/>
          <w:szCs w:val="24"/>
        </w:rPr>
        <w:t xml:space="preserve">if one person married, then on an average change in wage increases </w:t>
      </w:r>
      <w:r w:rsidR="0093511E" w:rsidRPr="002D2741">
        <w:rPr>
          <w:sz w:val="24"/>
          <w:szCs w:val="24"/>
        </w:rPr>
        <w:t>by 0.19%.</w:t>
      </w:r>
    </w:p>
    <w:p w14:paraId="423D9F10" w14:textId="68A07076" w:rsidR="00BA56C7" w:rsidRDefault="00B22FB8" w:rsidP="002D2741">
      <w:pPr>
        <w:jc w:val="both"/>
        <w:rPr>
          <w:sz w:val="24"/>
          <w:szCs w:val="24"/>
        </w:rPr>
      </w:pPr>
      <w:r w:rsidRPr="002D2741">
        <w:rPr>
          <w:sz w:val="24"/>
          <w:szCs w:val="24"/>
        </w:rPr>
        <w:t xml:space="preserve">(ii) </w:t>
      </w:r>
      <w:r w:rsidR="001E6136" w:rsidRPr="002D2741">
        <w:rPr>
          <w:sz w:val="24"/>
          <w:szCs w:val="24"/>
        </w:rPr>
        <w:t xml:space="preserve">F-statistic is </w:t>
      </w:r>
      <w:r w:rsidR="0046287B" w:rsidRPr="002D2741">
        <w:rPr>
          <w:sz w:val="24"/>
          <w:szCs w:val="24"/>
        </w:rPr>
        <w:t xml:space="preserve">66.27242 with degree of freedom is 3,523. Therefore, the </w:t>
      </w:r>
      <w:r w:rsidR="00C51900" w:rsidRPr="002D2741">
        <w:rPr>
          <w:sz w:val="24"/>
          <w:szCs w:val="24"/>
        </w:rPr>
        <w:t>s</w:t>
      </w:r>
      <w:r w:rsidR="0046287B" w:rsidRPr="002D2741">
        <w:rPr>
          <w:sz w:val="24"/>
          <w:szCs w:val="24"/>
        </w:rPr>
        <w:t xml:space="preserve">ignificance </w:t>
      </w:r>
      <w:r w:rsidR="00C51900" w:rsidRPr="002D2741">
        <w:rPr>
          <w:sz w:val="24"/>
          <w:szCs w:val="24"/>
        </w:rPr>
        <w:t xml:space="preserve">F </w:t>
      </w:r>
      <w:r w:rsidR="0046287B" w:rsidRPr="002D2741">
        <w:rPr>
          <w:sz w:val="24"/>
          <w:szCs w:val="24"/>
        </w:rPr>
        <w:t xml:space="preserve">value </w:t>
      </w:r>
      <w:r w:rsidR="00C51900" w:rsidRPr="002D2741">
        <w:rPr>
          <w:sz w:val="24"/>
          <w:szCs w:val="24"/>
        </w:rPr>
        <w:t>is 0.000 which implies that the overall model is statistically significant.</w:t>
      </w:r>
      <w:r w:rsidR="00F47069" w:rsidRPr="002D2741">
        <w:rPr>
          <w:sz w:val="24"/>
          <w:szCs w:val="24"/>
        </w:rPr>
        <w:t xml:space="preserve"> Because it is less than the level of significance. </w:t>
      </w:r>
      <w:r w:rsidR="00BA56C7">
        <w:rPr>
          <w:sz w:val="24"/>
          <w:szCs w:val="24"/>
        </w:rPr>
        <w:t>Hence, Prob (F-statistic) = 0.000</w:t>
      </w:r>
    </w:p>
    <w:p w14:paraId="56752250" w14:textId="4B24D7FB" w:rsidR="00B60F25" w:rsidRDefault="000545EB" w:rsidP="002D2741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(iii) </w:t>
      </w:r>
      <w:r w:rsidR="009502A7" w:rsidRPr="009502A7">
        <w:rPr>
          <w:sz w:val="24"/>
          <w:szCs w:val="24"/>
        </w:rPr>
        <w:t xml:space="preserve">About </w:t>
      </w:r>
      <w:r w:rsidR="009502A7">
        <w:rPr>
          <w:sz w:val="24"/>
          <w:szCs w:val="24"/>
        </w:rPr>
        <w:t>28%</w:t>
      </w:r>
      <w:r w:rsidR="009502A7" w:rsidRPr="009502A7">
        <w:rPr>
          <w:sz w:val="24"/>
          <w:szCs w:val="24"/>
        </w:rPr>
        <w:t xml:space="preserve"> of  the  variation  in  the  </w:t>
      </w:r>
      <w:r w:rsidR="000F0E94">
        <w:rPr>
          <w:sz w:val="24"/>
          <w:szCs w:val="24"/>
        </w:rPr>
        <w:t>wages</w:t>
      </w:r>
      <w:r w:rsidR="009502A7" w:rsidRPr="009502A7">
        <w:rPr>
          <w:sz w:val="24"/>
          <w:szCs w:val="24"/>
        </w:rPr>
        <w:t xml:space="preserve"> can  be explained  by  the variation  in  the</w:t>
      </w:r>
      <w:r w:rsidR="003E5D90">
        <w:rPr>
          <w:sz w:val="24"/>
          <w:szCs w:val="24"/>
        </w:rPr>
        <w:t xml:space="preserve"> explanatory variables</w:t>
      </w:r>
      <w:r w:rsidR="009502A7" w:rsidRPr="009502A7">
        <w:rPr>
          <w:sz w:val="24"/>
          <w:szCs w:val="24"/>
        </w:rPr>
        <w:t xml:space="preserve"> . About </w:t>
      </w:r>
      <w:r w:rsidR="007B6EB1">
        <w:rPr>
          <w:sz w:val="24"/>
          <w:szCs w:val="24"/>
        </w:rPr>
        <w:t>72</w:t>
      </w:r>
      <w:r w:rsidR="009502A7" w:rsidRPr="009502A7">
        <w:rPr>
          <w:sz w:val="24"/>
          <w:szCs w:val="24"/>
        </w:rPr>
        <w:t>%  of  the  variation  is unexplained  and  is due  to chance  or  other variables.</w:t>
      </w:r>
    </w:p>
    <w:p w14:paraId="2A1F0CE9" w14:textId="77777777" w:rsidR="002E0553" w:rsidRDefault="002E0553" w:rsidP="002D2741">
      <w:pPr>
        <w:jc w:val="both"/>
        <w:rPr>
          <w:sz w:val="24"/>
          <w:szCs w:val="24"/>
        </w:rPr>
      </w:pPr>
    </w:p>
    <w:p w14:paraId="145D9969" w14:textId="6C3AE2E3" w:rsidR="000D50F4" w:rsidRDefault="00472FC1" w:rsidP="002D2741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(iv)</w:t>
      </w:r>
      <w:r w:rsidR="004C69C9">
        <w:rPr>
          <w:sz w:val="24"/>
          <w:szCs w:val="24"/>
        </w:rPr>
        <w:t xml:space="preserve"> </w:t>
      </w:r>
      <w:r w:rsidR="000D50F4">
        <w:rPr>
          <w:sz w:val="24"/>
          <w:szCs w:val="24"/>
        </w:rPr>
        <w:t>Calculation</w:t>
      </w:r>
    </w:p>
    <w:p w14:paraId="01691BB1" w14:textId="77777777" w:rsidR="00BB00D6" w:rsidRDefault="00BB00D6" w:rsidP="002D2741">
      <w:pPr>
        <w:jc w:val="both"/>
        <w:rPr>
          <w:sz w:val="24"/>
          <w:szCs w:val="24"/>
        </w:rPr>
      </w:pPr>
    </w:p>
    <w:p w14:paraId="2CA3767F" w14:textId="22F6DBBF" w:rsidR="00BB00D6" w:rsidRDefault="004C69C9" w:rsidP="00BB00D6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0D50F4">
        <w:rPr>
          <w:sz w:val="24"/>
          <w:szCs w:val="24"/>
        </w:rPr>
        <w:t xml:space="preserve">S.E. of the regression = </w:t>
      </w:r>
      <w:r w:rsidR="00BB00D6">
        <w:rPr>
          <w:sz w:val="24"/>
          <w:szCs w:val="24"/>
        </w:rPr>
        <w:t>SQRT(1-</w:t>
      </w:r>
      <w:r w:rsidR="00BB00D6" w:rsidRPr="00BB00D6">
        <w:rPr>
          <w:sz w:val="24"/>
          <w:szCs w:val="24"/>
        </w:rPr>
        <w:t xml:space="preserve"> </w:t>
      </w:r>
      <w:r w:rsidR="00BB00D6" w:rsidRPr="00371B2D">
        <w:rPr>
          <w:sz w:val="24"/>
          <w:szCs w:val="24"/>
        </w:rPr>
        <w:t>Adjusted R-squared</w:t>
      </w:r>
      <w:r w:rsidR="00BB00D6">
        <w:rPr>
          <w:sz w:val="24"/>
          <w:szCs w:val="24"/>
        </w:rPr>
        <w:t>)*(S.D. of Dependent var)</w:t>
      </w:r>
    </w:p>
    <w:p w14:paraId="7358F0EC" w14:textId="61B2FC7D" w:rsidR="00BB00D6" w:rsidRDefault="00BB00D6" w:rsidP="00BB00D6">
      <w:pPr>
        <w:pStyle w:val="ListParagraph"/>
        <w:ind w:left="21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   = </w:t>
      </w:r>
      <w:r w:rsidRPr="00BB00D6">
        <w:rPr>
          <w:sz w:val="24"/>
          <w:szCs w:val="24"/>
        </w:rPr>
        <w:t xml:space="preserve">SQRT(1- </w:t>
      </w:r>
      <w:r w:rsidR="00981A87" w:rsidRPr="00981A87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0.27444</w:t>
      </w:r>
      <w:r w:rsidRPr="00BB00D6">
        <w:rPr>
          <w:sz w:val="24"/>
          <w:szCs w:val="24"/>
        </w:rPr>
        <w:t>)*(</w:t>
      </w:r>
      <w:r w:rsidR="00981A87" w:rsidRPr="00981A87">
        <w:t xml:space="preserve"> </w:t>
      </w:r>
      <w:r w:rsidR="00981A87" w:rsidRPr="00981A87">
        <w:rPr>
          <w:sz w:val="24"/>
          <w:szCs w:val="24"/>
        </w:rPr>
        <w:t>0.531538</w:t>
      </w:r>
      <w:r w:rsidRPr="00BB00D6">
        <w:rPr>
          <w:sz w:val="24"/>
          <w:szCs w:val="24"/>
        </w:rPr>
        <w:t>)</w:t>
      </w:r>
    </w:p>
    <w:p w14:paraId="4EA00033" w14:textId="6B2D9CEE" w:rsidR="00BB00D6" w:rsidRDefault="00BB00D6" w:rsidP="00BB00D6">
      <w:pPr>
        <w:pStyle w:val="ListParagraph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= </w:t>
      </w:r>
      <w:r w:rsidRPr="00BB00D6">
        <w:rPr>
          <w:sz w:val="24"/>
          <w:szCs w:val="24"/>
        </w:rPr>
        <w:t>0.452763063</w:t>
      </w:r>
    </w:p>
    <w:p w14:paraId="4FEA3D0A" w14:textId="77777777" w:rsidR="00B336B1" w:rsidRPr="00BB00D6" w:rsidRDefault="00B336B1" w:rsidP="00BB00D6">
      <w:pPr>
        <w:pStyle w:val="ListParagraph"/>
        <w:jc w:val="both"/>
        <w:rPr>
          <w:sz w:val="24"/>
          <w:szCs w:val="24"/>
        </w:rPr>
      </w:pPr>
    </w:p>
    <w:p w14:paraId="639D3E88" w14:textId="77777777" w:rsidR="004338C6" w:rsidRDefault="00371B2D" w:rsidP="00DF6783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371B2D">
        <w:rPr>
          <w:sz w:val="24"/>
          <w:szCs w:val="24"/>
        </w:rPr>
        <w:t>Adjusted R-squared = 1 - ((n-1)/(n-2)) x (1 - R-squared)</w:t>
      </w:r>
      <w:r w:rsidR="00DF6783">
        <w:rPr>
          <w:sz w:val="24"/>
          <w:szCs w:val="24"/>
        </w:rPr>
        <w:t xml:space="preserve"> =</w:t>
      </w:r>
    </w:p>
    <w:p w14:paraId="3AEFFB66" w14:textId="06993E61" w:rsidR="00DF6783" w:rsidRDefault="004338C6" w:rsidP="004338C6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= </w:t>
      </w:r>
      <w:r w:rsidRPr="004338C6">
        <w:rPr>
          <w:sz w:val="24"/>
          <w:szCs w:val="24"/>
        </w:rPr>
        <w:t>1-((526-1)/(526-2))*(1-0.275822)</w:t>
      </w:r>
    </w:p>
    <w:p w14:paraId="3FFABEE5" w14:textId="54EF26CA" w:rsidR="00BB00D6" w:rsidRPr="00BB00D6" w:rsidRDefault="00BB00D6" w:rsidP="00BB00D6">
      <w:pPr>
        <w:jc w:val="both"/>
        <w:rPr>
          <w:rFonts w:ascii="Calibri" w:eastAsia="Times New Roman" w:hAnsi="Calibri" w:cs="Calibri"/>
          <w:color w:val="000000"/>
          <w:lang w:eastAsia="en-IN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= </w:t>
      </w:r>
      <w:r w:rsidRPr="002E542D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0.27444</w:t>
      </w:r>
    </w:p>
    <w:p w14:paraId="29085D0B" w14:textId="108C7AAC" w:rsidR="004D73ED" w:rsidRDefault="004D73ED" w:rsidP="000D50F4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td. Error (EXPER) = </w:t>
      </w:r>
      <w:r w:rsidR="004A0246" w:rsidRPr="004A0246">
        <w:rPr>
          <w:sz w:val="24"/>
          <w:szCs w:val="24"/>
        </w:rPr>
        <w:t>0.007813</w:t>
      </w:r>
      <w:r w:rsidR="004A0246">
        <w:rPr>
          <w:sz w:val="24"/>
          <w:szCs w:val="24"/>
        </w:rPr>
        <w:t>/</w:t>
      </w:r>
      <w:r w:rsidR="004A0246" w:rsidRPr="004A0246">
        <w:rPr>
          <w:sz w:val="24"/>
          <w:szCs w:val="24"/>
        </w:rPr>
        <w:t>4.777777</w:t>
      </w:r>
      <w:r w:rsidR="004A0246">
        <w:rPr>
          <w:sz w:val="24"/>
          <w:szCs w:val="24"/>
        </w:rPr>
        <w:t xml:space="preserve"> = </w:t>
      </w:r>
      <w:r w:rsidR="002364DF" w:rsidRPr="002364DF">
        <w:rPr>
          <w:sz w:val="24"/>
          <w:szCs w:val="24"/>
        </w:rPr>
        <w:t>0.001635279</w:t>
      </w:r>
    </w:p>
    <w:p w14:paraId="784AC703" w14:textId="744D4912" w:rsidR="00FC7C30" w:rsidRDefault="00FC7C30" w:rsidP="00FC7C30">
      <w:pPr>
        <w:jc w:val="both"/>
        <w:rPr>
          <w:sz w:val="24"/>
          <w:szCs w:val="24"/>
        </w:rPr>
      </w:pPr>
    </w:p>
    <w:p w14:paraId="53F93DA9" w14:textId="185DAD9B" w:rsidR="00FC7C30" w:rsidRDefault="00FC7C30" w:rsidP="00FC7C30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(v) </w:t>
      </w:r>
      <w:r w:rsidR="008066A7">
        <w:rPr>
          <w:sz w:val="24"/>
          <w:szCs w:val="24"/>
        </w:rPr>
        <w:t xml:space="preserve">Durbin-Watson stat </w:t>
      </w:r>
      <w:r w:rsidR="00637960">
        <w:rPr>
          <w:sz w:val="24"/>
          <w:szCs w:val="24"/>
        </w:rPr>
        <w:t xml:space="preserve">(DW) </w:t>
      </w:r>
      <w:r w:rsidR="008066A7">
        <w:rPr>
          <w:sz w:val="24"/>
          <w:szCs w:val="24"/>
        </w:rPr>
        <w:t xml:space="preserve">= </w:t>
      </w:r>
      <w:r w:rsidR="007676EA">
        <w:rPr>
          <w:sz w:val="24"/>
          <w:szCs w:val="24"/>
        </w:rPr>
        <w:t>1.803025</w:t>
      </w:r>
    </w:p>
    <w:p w14:paraId="4838F97F" w14:textId="279A0792" w:rsidR="0085682F" w:rsidRPr="00FC7C30" w:rsidRDefault="009E1BCE" w:rsidP="00FC7C30">
      <w:pPr>
        <w:jc w:val="both"/>
        <w:rPr>
          <w:sz w:val="24"/>
          <w:szCs w:val="24"/>
        </w:rPr>
      </w:pPr>
      <w:r w:rsidRPr="009E1BCE">
        <w:rPr>
          <w:sz w:val="24"/>
          <w:szCs w:val="24"/>
        </w:rPr>
        <w:t>The Durbin Watson statistic is a test for autocorrelation in a regression model's output.</w:t>
      </w:r>
      <w:r>
        <w:rPr>
          <w:sz w:val="24"/>
          <w:szCs w:val="24"/>
        </w:rPr>
        <w:t xml:space="preserve"> </w:t>
      </w:r>
      <w:r w:rsidR="001F4B85" w:rsidRPr="001F4B85">
        <w:rPr>
          <w:sz w:val="24"/>
          <w:szCs w:val="24"/>
        </w:rPr>
        <w:t>The DW statistic ranges from zero to four, with a value of 2.0 indicating zero autocorrelation. Values below 2.0 mean there is positive autocorrelation and above 2.0 indicates negative autocorrelation.</w:t>
      </w:r>
      <w:r w:rsidR="00385421">
        <w:rPr>
          <w:sz w:val="24"/>
          <w:szCs w:val="24"/>
        </w:rPr>
        <w:t xml:space="preserve"> Hence, </w:t>
      </w:r>
      <w:r w:rsidR="009B10C0">
        <w:rPr>
          <w:sz w:val="24"/>
          <w:szCs w:val="24"/>
        </w:rPr>
        <w:t xml:space="preserve">the value is 1.8 which indicates that there is </w:t>
      </w:r>
      <w:r w:rsidR="003D0072">
        <w:rPr>
          <w:sz w:val="24"/>
          <w:szCs w:val="24"/>
        </w:rPr>
        <w:t xml:space="preserve">a </w:t>
      </w:r>
      <w:r w:rsidR="003D0072" w:rsidRPr="003D0072">
        <w:rPr>
          <w:b/>
          <w:bCs/>
          <w:sz w:val="24"/>
          <w:szCs w:val="24"/>
        </w:rPr>
        <w:t>positive autocorrelation</w:t>
      </w:r>
      <w:r w:rsidR="00A24DED">
        <w:rPr>
          <w:b/>
          <w:bCs/>
          <w:sz w:val="24"/>
          <w:szCs w:val="24"/>
        </w:rPr>
        <w:t>.</w:t>
      </w:r>
    </w:p>
    <w:p w14:paraId="554DAC30" w14:textId="77777777" w:rsidR="000D50F4" w:rsidRPr="002D2741" w:rsidRDefault="000D50F4" w:rsidP="002D2741">
      <w:pPr>
        <w:jc w:val="both"/>
        <w:rPr>
          <w:sz w:val="24"/>
          <w:szCs w:val="24"/>
        </w:rPr>
      </w:pPr>
    </w:p>
    <w:sectPr w:rsidR="000D50F4" w:rsidRPr="002D27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5622E"/>
    <w:multiLevelType w:val="hybridMultilevel"/>
    <w:tmpl w:val="AC2A7D98"/>
    <w:lvl w:ilvl="0" w:tplc="DD22DC8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491871"/>
    <w:multiLevelType w:val="hybridMultilevel"/>
    <w:tmpl w:val="A1EC71B0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7cwtTAwNzY0NzNX0lEKTi0uzszPAykwrAUAAptb6CwAAAA="/>
  </w:docVars>
  <w:rsids>
    <w:rsidRoot w:val="00426B6F"/>
    <w:rsid w:val="000545EB"/>
    <w:rsid w:val="000D50F4"/>
    <w:rsid w:val="000F0E94"/>
    <w:rsid w:val="001C461E"/>
    <w:rsid w:val="001E6136"/>
    <w:rsid w:val="001F4B85"/>
    <w:rsid w:val="002364DF"/>
    <w:rsid w:val="002C1101"/>
    <w:rsid w:val="002C4BFC"/>
    <w:rsid w:val="002D2741"/>
    <w:rsid w:val="002E0553"/>
    <w:rsid w:val="002E1373"/>
    <w:rsid w:val="002E542D"/>
    <w:rsid w:val="00340976"/>
    <w:rsid w:val="00371B2D"/>
    <w:rsid w:val="00385421"/>
    <w:rsid w:val="003D0072"/>
    <w:rsid w:val="003E5D90"/>
    <w:rsid w:val="00426B6F"/>
    <w:rsid w:val="004338C6"/>
    <w:rsid w:val="004352A5"/>
    <w:rsid w:val="0046287B"/>
    <w:rsid w:val="00472FC1"/>
    <w:rsid w:val="00486821"/>
    <w:rsid w:val="004A0246"/>
    <w:rsid w:val="004C69C9"/>
    <w:rsid w:val="004D73ED"/>
    <w:rsid w:val="004E4B06"/>
    <w:rsid w:val="005D7791"/>
    <w:rsid w:val="00621DD4"/>
    <w:rsid w:val="00637960"/>
    <w:rsid w:val="006D0A31"/>
    <w:rsid w:val="007676EA"/>
    <w:rsid w:val="00781078"/>
    <w:rsid w:val="007B6EB1"/>
    <w:rsid w:val="007C5B40"/>
    <w:rsid w:val="008066A7"/>
    <w:rsid w:val="00850668"/>
    <w:rsid w:val="0085682F"/>
    <w:rsid w:val="008A5AB6"/>
    <w:rsid w:val="008B312E"/>
    <w:rsid w:val="008E0081"/>
    <w:rsid w:val="0093511E"/>
    <w:rsid w:val="009502A7"/>
    <w:rsid w:val="00951FA4"/>
    <w:rsid w:val="00962A5A"/>
    <w:rsid w:val="00981A87"/>
    <w:rsid w:val="00986CDA"/>
    <w:rsid w:val="009B10C0"/>
    <w:rsid w:val="009E1BCE"/>
    <w:rsid w:val="00A24DED"/>
    <w:rsid w:val="00AB7053"/>
    <w:rsid w:val="00AC7726"/>
    <w:rsid w:val="00B22FB8"/>
    <w:rsid w:val="00B336B1"/>
    <w:rsid w:val="00B60F25"/>
    <w:rsid w:val="00BA56C7"/>
    <w:rsid w:val="00BB00D6"/>
    <w:rsid w:val="00C51900"/>
    <w:rsid w:val="00C57C46"/>
    <w:rsid w:val="00D54F00"/>
    <w:rsid w:val="00DF6783"/>
    <w:rsid w:val="00E201FE"/>
    <w:rsid w:val="00E33D89"/>
    <w:rsid w:val="00E50175"/>
    <w:rsid w:val="00E66A2F"/>
    <w:rsid w:val="00EE0679"/>
    <w:rsid w:val="00F27092"/>
    <w:rsid w:val="00F47069"/>
    <w:rsid w:val="00FA3A41"/>
    <w:rsid w:val="00FA71B2"/>
    <w:rsid w:val="00FC7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931837"/>
  <w15:chartTrackingRefBased/>
  <w15:docId w15:val="{A558B15F-CC19-4E50-AB3A-9148FF94E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70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148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236</Words>
  <Characters>1349</Characters>
  <Application>Microsoft Office Word</Application>
  <DocSecurity>0</DocSecurity>
  <Lines>11</Lines>
  <Paragraphs>3</Paragraphs>
  <ScaleCrop>false</ScaleCrop>
  <Company/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top 07</dc:creator>
  <cp:keywords/>
  <dc:description/>
  <cp:lastModifiedBy>laptop 07</cp:lastModifiedBy>
  <cp:revision>83</cp:revision>
  <dcterms:created xsi:type="dcterms:W3CDTF">2022-01-18T11:10:00Z</dcterms:created>
  <dcterms:modified xsi:type="dcterms:W3CDTF">2022-01-18T12:28:00Z</dcterms:modified>
</cp:coreProperties>
</file>